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24AC" w:rsidRDefault="003924AC">
      <w:pPr>
        <w:spacing w:after="0" w:line="240" w:lineRule="auto"/>
        <w:jc w:val="center"/>
        <w:rPr>
          <w:rFonts w:ascii="Arial" w:eastAsia="Calibri" w:hAnsi="Arial" w:cs="Arial"/>
          <w:b/>
          <w:sz w:val="20"/>
          <w:szCs w:val="20"/>
        </w:rPr>
      </w:pPr>
    </w:p>
    <w:p w:rsidR="003924AC" w:rsidRDefault="008104F5">
      <w:pPr>
        <w:spacing w:after="0" w:line="240" w:lineRule="auto"/>
        <w:jc w:val="center"/>
        <w:rPr>
          <w:rFonts w:ascii="Arial" w:eastAsia="Calibri" w:hAnsi="Arial" w:cs="Arial"/>
          <w:b/>
          <w:sz w:val="20"/>
          <w:szCs w:val="20"/>
        </w:rPr>
      </w:pPr>
      <w:r>
        <w:rPr>
          <w:rFonts w:ascii="Arial" w:eastAsia="Calibri" w:hAnsi="Arial" w:cs="Arial"/>
          <w:b/>
          <w:sz w:val="20"/>
          <w:szCs w:val="20"/>
        </w:rPr>
        <w:t>AVRASYA ÜNİVERSİTESİ</w:t>
      </w:r>
    </w:p>
    <w:p w:rsidR="003924AC" w:rsidRDefault="008104F5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SHMYO/ODYOMETRİ/ 2021-2022 GÜZ DÖNEMİ DERS PROGRAMI/ 1.SINIF</w:t>
      </w:r>
    </w:p>
    <w:tbl>
      <w:tblPr>
        <w:tblW w:w="15417" w:type="dxa"/>
        <w:tblLook w:val="04A0" w:firstRow="1" w:lastRow="0" w:firstColumn="1" w:lastColumn="0" w:noHBand="0" w:noVBand="1"/>
      </w:tblPr>
      <w:tblGrid>
        <w:gridCol w:w="1951"/>
        <w:gridCol w:w="2835"/>
        <w:gridCol w:w="2866"/>
        <w:gridCol w:w="2781"/>
        <w:gridCol w:w="2410"/>
        <w:gridCol w:w="2574"/>
      </w:tblGrid>
      <w:tr w:rsidR="003924AC" w:rsidTr="00DD378C">
        <w:trPr>
          <w:trHeight w:val="352"/>
        </w:trPr>
        <w:tc>
          <w:tcPr>
            <w:tcW w:w="19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924AC" w:rsidRDefault="008104F5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noProof/>
                <w:sz w:val="20"/>
                <w:szCs w:val="20"/>
                <w:lang w:eastAsia="tr-TR"/>
              </w:rPr>
              <w:drawing>
                <wp:anchor distT="0" distB="14605" distL="114300" distR="115570" simplePos="0" relativeHeight="2" behindDoc="0" locked="0" layoutInCell="1" allowOverlap="1">
                  <wp:simplePos x="0" y="0"/>
                  <wp:positionH relativeFrom="column">
                    <wp:posOffset>120650</wp:posOffset>
                  </wp:positionH>
                  <wp:positionV relativeFrom="paragraph">
                    <wp:posOffset>1270</wp:posOffset>
                  </wp:positionV>
                  <wp:extent cx="637540" cy="626745"/>
                  <wp:effectExtent l="0" t="0" r="0" b="0"/>
                  <wp:wrapTight wrapText="bothSides">
                    <wp:wrapPolygon edited="0">
                      <wp:start x="5725" y="0"/>
                      <wp:lineTo x="-112" y="3912"/>
                      <wp:lineTo x="-112" y="16978"/>
                      <wp:lineTo x="5076" y="20900"/>
                      <wp:lineTo x="15451" y="20900"/>
                      <wp:lineTo x="20638" y="17631"/>
                      <wp:lineTo x="20638" y="2604"/>
                      <wp:lineTo x="14810" y="0"/>
                      <wp:lineTo x="5725" y="0"/>
                    </wp:wrapPolygon>
                  </wp:wrapTight>
                  <wp:docPr id="1" name="Resim 1" descr="https://upload.wikimedia.org/wikipedia/tr/d/d8/Avrasya_%C3%9Cniversitesi_logosu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Resim 1" descr="https://upload.wikimedia.org/wikipedia/tr/d/d8/Avrasya_%C3%9Cniversitesi_logosu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7540" cy="626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3466" w:type="dxa"/>
            <w:gridSpan w:val="5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924AC" w:rsidRDefault="008104F5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ODYOMETRİ 1.SINIF</w:t>
            </w:r>
          </w:p>
        </w:tc>
      </w:tr>
      <w:tr w:rsidR="003924AC" w:rsidTr="00DD378C">
        <w:trPr>
          <w:trHeight w:val="327"/>
        </w:trPr>
        <w:tc>
          <w:tcPr>
            <w:tcW w:w="1951" w:type="dxa"/>
            <w:vMerge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924AC" w:rsidRDefault="003924AC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2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924AC" w:rsidRDefault="008104F5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PAZARTESİ</w:t>
            </w:r>
          </w:p>
        </w:tc>
        <w:tc>
          <w:tcPr>
            <w:tcW w:w="2866" w:type="dxa"/>
            <w:tcBorders>
              <w:top w:val="single" w:sz="2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924AC" w:rsidRDefault="008104F5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SALI</w:t>
            </w:r>
          </w:p>
        </w:tc>
        <w:tc>
          <w:tcPr>
            <w:tcW w:w="2781" w:type="dxa"/>
            <w:tcBorders>
              <w:top w:val="single" w:sz="2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924AC" w:rsidRDefault="008104F5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ÇARŞAMBA</w:t>
            </w:r>
          </w:p>
        </w:tc>
        <w:tc>
          <w:tcPr>
            <w:tcW w:w="2410" w:type="dxa"/>
            <w:tcBorders>
              <w:top w:val="single" w:sz="2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924AC" w:rsidRDefault="008104F5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PERŞEMBE</w:t>
            </w:r>
          </w:p>
        </w:tc>
        <w:tc>
          <w:tcPr>
            <w:tcW w:w="2574" w:type="dxa"/>
            <w:tcBorders>
              <w:top w:val="single" w:sz="2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924AC" w:rsidRDefault="008104F5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CUMA</w:t>
            </w:r>
          </w:p>
        </w:tc>
      </w:tr>
      <w:tr w:rsidR="003924AC" w:rsidTr="00DD378C">
        <w:trPr>
          <w:trHeight w:val="226"/>
        </w:trPr>
        <w:tc>
          <w:tcPr>
            <w:tcW w:w="1951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924AC" w:rsidRDefault="00522CF1" w:rsidP="00522CF1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08.00-08.30</w:t>
            </w:r>
          </w:p>
        </w:tc>
        <w:tc>
          <w:tcPr>
            <w:tcW w:w="2835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3924AC" w:rsidRDefault="008104F5">
            <w:pPr>
              <w:pStyle w:val="AralkYok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HM 1009</w:t>
            </w:r>
          </w:p>
          <w:p w:rsidR="003924AC" w:rsidRDefault="008104F5">
            <w:pPr>
              <w:pStyle w:val="AralkYok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İŞ SAĞLIĞI VE GÜVENLİĞİ </w:t>
            </w:r>
          </w:p>
          <w:p w:rsidR="003924AC" w:rsidRDefault="008104F5">
            <w:pPr>
              <w:pStyle w:val="AralkYok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ZEM</w:t>
            </w:r>
          </w:p>
        </w:tc>
        <w:tc>
          <w:tcPr>
            <w:tcW w:w="2866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3924AC" w:rsidRDefault="003924AC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2781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3924AC" w:rsidRDefault="008104F5">
            <w:pPr>
              <w:pStyle w:val="AralkYok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TA 1001</w:t>
            </w:r>
          </w:p>
          <w:p w:rsidR="003924AC" w:rsidRDefault="008104F5">
            <w:pPr>
              <w:pStyle w:val="AralkYok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TATÜRK  İLKELERİ VE </w:t>
            </w:r>
            <w:proofErr w:type="gramStart"/>
            <w:r>
              <w:rPr>
                <w:sz w:val="18"/>
                <w:szCs w:val="18"/>
              </w:rPr>
              <w:t>İNK.TARİHİ</w:t>
            </w:r>
            <w:proofErr w:type="gramEnd"/>
            <w:r>
              <w:rPr>
                <w:sz w:val="18"/>
                <w:szCs w:val="18"/>
              </w:rPr>
              <w:t>-I</w:t>
            </w:r>
          </w:p>
          <w:p w:rsidR="003924AC" w:rsidRDefault="008104F5">
            <w:pPr>
              <w:pStyle w:val="AralkYok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ZEM</w:t>
            </w:r>
          </w:p>
        </w:tc>
        <w:tc>
          <w:tcPr>
            <w:tcW w:w="2410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3924AC" w:rsidRDefault="003924AC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2574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3924AC" w:rsidRDefault="008104F5">
            <w:pPr>
              <w:pStyle w:val="AralkYok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DB 1001 </w:t>
            </w:r>
          </w:p>
          <w:p w:rsidR="003924AC" w:rsidRDefault="008104F5">
            <w:pPr>
              <w:pStyle w:val="AralkYok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ÜRK DİLİ-I</w:t>
            </w:r>
          </w:p>
          <w:p w:rsidR="003924AC" w:rsidRDefault="008104F5">
            <w:pPr>
              <w:pStyle w:val="AralkYok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ZEM</w:t>
            </w:r>
          </w:p>
        </w:tc>
      </w:tr>
      <w:tr w:rsidR="003924AC" w:rsidTr="00DD378C">
        <w:trPr>
          <w:trHeight w:val="275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924AC" w:rsidRDefault="00522CF1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08.50-09.20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3924AC" w:rsidRDefault="008104F5">
            <w:pPr>
              <w:pStyle w:val="AralkYok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HM 1009</w:t>
            </w:r>
          </w:p>
          <w:p w:rsidR="003924AC" w:rsidRDefault="008104F5">
            <w:pPr>
              <w:pStyle w:val="AralkYok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İŞ SAĞLIĞI VE GÜVENLİĞİ </w:t>
            </w:r>
          </w:p>
          <w:p w:rsidR="003924AC" w:rsidRDefault="008104F5">
            <w:pPr>
              <w:pStyle w:val="AralkYok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ZEM</w:t>
            </w:r>
          </w:p>
        </w:tc>
        <w:tc>
          <w:tcPr>
            <w:tcW w:w="2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3924AC" w:rsidRDefault="003924AC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2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3924AC" w:rsidRDefault="008104F5">
            <w:pPr>
              <w:pStyle w:val="AralkYok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TA 1001</w:t>
            </w:r>
          </w:p>
          <w:p w:rsidR="003924AC" w:rsidRDefault="008104F5">
            <w:pPr>
              <w:pStyle w:val="AralkYok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TATÜRK  İLKELERİ VE </w:t>
            </w:r>
            <w:proofErr w:type="gramStart"/>
            <w:r>
              <w:rPr>
                <w:sz w:val="18"/>
                <w:szCs w:val="18"/>
              </w:rPr>
              <w:t>İNK.TARİHİ</w:t>
            </w:r>
            <w:proofErr w:type="gramEnd"/>
            <w:r>
              <w:rPr>
                <w:sz w:val="18"/>
                <w:szCs w:val="18"/>
              </w:rPr>
              <w:t>-I</w:t>
            </w:r>
          </w:p>
          <w:p w:rsidR="003924AC" w:rsidRDefault="008104F5">
            <w:pPr>
              <w:pStyle w:val="AralkYok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ZEM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3924AC" w:rsidRDefault="003924AC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2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3924AC" w:rsidRDefault="008104F5">
            <w:pPr>
              <w:pStyle w:val="AralkYok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DB 1001 </w:t>
            </w:r>
          </w:p>
          <w:p w:rsidR="003924AC" w:rsidRDefault="008104F5">
            <w:pPr>
              <w:pStyle w:val="AralkYok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ÜRK DİLİ-I</w:t>
            </w:r>
          </w:p>
          <w:p w:rsidR="003924AC" w:rsidRDefault="008104F5">
            <w:pPr>
              <w:pStyle w:val="AralkYok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ZEM</w:t>
            </w:r>
          </w:p>
        </w:tc>
      </w:tr>
      <w:tr w:rsidR="003924AC" w:rsidTr="001D3885">
        <w:trPr>
          <w:trHeight w:val="410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924AC" w:rsidRDefault="00522CF1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09.40-10.10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3924AC" w:rsidRDefault="003924AC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2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3924AC" w:rsidRDefault="003924AC">
            <w:pPr>
              <w:pStyle w:val="AralkYok"/>
              <w:rPr>
                <w:b/>
                <w:sz w:val="18"/>
                <w:szCs w:val="18"/>
              </w:rPr>
            </w:pPr>
          </w:p>
        </w:tc>
        <w:tc>
          <w:tcPr>
            <w:tcW w:w="2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3924AC" w:rsidRDefault="003924AC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3924AC" w:rsidRDefault="003924AC">
            <w:pPr>
              <w:pStyle w:val="AralkYok"/>
              <w:rPr>
                <w:sz w:val="18"/>
                <w:szCs w:val="18"/>
                <w:highlight w:val="yellow"/>
              </w:rPr>
            </w:pPr>
          </w:p>
        </w:tc>
        <w:tc>
          <w:tcPr>
            <w:tcW w:w="2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3924AC" w:rsidRDefault="003924AC">
            <w:pPr>
              <w:pStyle w:val="AralkYok"/>
              <w:rPr>
                <w:b/>
              </w:rPr>
            </w:pPr>
          </w:p>
        </w:tc>
      </w:tr>
      <w:tr w:rsidR="003924AC" w:rsidTr="001D3885">
        <w:trPr>
          <w:trHeight w:val="41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924AC" w:rsidRDefault="00522CF1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10.30-11.00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</w:tcPr>
          <w:p w:rsidR="003924AC" w:rsidRDefault="003924AC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2866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</w:tcPr>
          <w:p w:rsidR="003924AC" w:rsidRDefault="003924AC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2781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</w:tcPr>
          <w:p w:rsidR="003924AC" w:rsidRDefault="003924AC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</w:tcPr>
          <w:p w:rsidR="003924AC" w:rsidRDefault="003924AC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2574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</w:tcPr>
          <w:p w:rsidR="003924AC" w:rsidRDefault="003924AC">
            <w:pPr>
              <w:pStyle w:val="AralkYok"/>
              <w:rPr>
                <w:b/>
              </w:rPr>
            </w:pPr>
          </w:p>
        </w:tc>
      </w:tr>
      <w:tr w:rsidR="00522CF1" w:rsidTr="001D3885">
        <w:trPr>
          <w:trHeight w:val="285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22CF1" w:rsidRDefault="00522CF1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11.20-11.50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</w:tcPr>
          <w:p w:rsidR="00522CF1" w:rsidRDefault="00522CF1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2866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</w:tcPr>
          <w:p w:rsidR="00522CF1" w:rsidRDefault="00522CF1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2781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</w:tcPr>
          <w:p w:rsidR="00522CF1" w:rsidRDefault="00522CF1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</w:tcPr>
          <w:p w:rsidR="00522CF1" w:rsidRDefault="00522CF1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2574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</w:tcPr>
          <w:p w:rsidR="00522CF1" w:rsidRDefault="00522CF1">
            <w:pPr>
              <w:pStyle w:val="AralkYok"/>
              <w:rPr>
                <w:b/>
              </w:rPr>
            </w:pPr>
          </w:p>
        </w:tc>
      </w:tr>
      <w:tr w:rsidR="00522CF1" w:rsidTr="001D3885">
        <w:trPr>
          <w:trHeight w:val="162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22CF1" w:rsidRDefault="00522CF1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12.10-12.40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</w:tcPr>
          <w:p w:rsidR="00522CF1" w:rsidRDefault="00522CF1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2866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</w:tcPr>
          <w:p w:rsidR="00522CF1" w:rsidRDefault="00522CF1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2781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</w:tcPr>
          <w:p w:rsidR="00522CF1" w:rsidRDefault="00522CF1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</w:tcPr>
          <w:p w:rsidR="00522CF1" w:rsidRDefault="00522CF1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2574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</w:tcPr>
          <w:p w:rsidR="00522CF1" w:rsidRDefault="00522CF1">
            <w:pPr>
              <w:pStyle w:val="AralkYok"/>
              <w:rPr>
                <w:b/>
              </w:rPr>
            </w:pPr>
          </w:p>
        </w:tc>
      </w:tr>
      <w:tr w:rsidR="00522CF1" w:rsidTr="001D3885">
        <w:trPr>
          <w:trHeight w:val="508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22CF1" w:rsidRDefault="00522CF1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12.40-13.30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</w:tcPr>
          <w:p w:rsidR="00522CF1" w:rsidRDefault="00522CF1">
            <w:pPr>
              <w:pStyle w:val="AralkYok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Öğle Arası</w:t>
            </w:r>
          </w:p>
        </w:tc>
        <w:tc>
          <w:tcPr>
            <w:tcW w:w="2866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</w:tcPr>
          <w:p w:rsidR="00522CF1" w:rsidRDefault="00522CF1">
            <w:pPr>
              <w:pStyle w:val="AralkYok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Öğle Arası </w:t>
            </w:r>
          </w:p>
        </w:tc>
        <w:tc>
          <w:tcPr>
            <w:tcW w:w="2781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</w:tcPr>
          <w:p w:rsidR="00522CF1" w:rsidRDefault="00522CF1">
            <w:pPr>
              <w:pStyle w:val="AralkYok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Öğle Arası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</w:tcPr>
          <w:p w:rsidR="00522CF1" w:rsidRDefault="00522CF1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2574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</w:tcPr>
          <w:p w:rsidR="00522CF1" w:rsidRDefault="00522CF1">
            <w:pPr>
              <w:pStyle w:val="AralkYok"/>
              <w:rPr>
                <w:b/>
              </w:rPr>
            </w:pPr>
          </w:p>
        </w:tc>
      </w:tr>
      <w:tr w:rsidR="003924AC" w:rsidTr="00DD378C">
        <w:trPr>
          <w:trHeight w:val="360"/>
        </w:trPr>
        <w:tc>
          <w:tcPr>
            <w:tcW w:w="1951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924AC" w:rsidRDefault="00522CF1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13.30-14.00</w:t>
            </w:r>
          </w:p>
        </w:tc>
        <w:tc>
          <w:tcPr>
            <w:tcW w:w="2835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3924AC" w:rsidRDefault="008104F5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VU 1001 Kariyer Planlamaya Giriş</w:t>
            </w:r>
          </w:p>
        </w:tc>
        <w:tc>
          <w:tcPr>
            <w:tcW w:w="2866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3924AC" w:rsidRDefault="008104F5">
            <w:pPr>
              <w:pStyle w:val="AralkYok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DB 1001</w:t>
            </w:r>
          </w:p>
          <w:p w:rsidR="003924AC" w:rsidRDefault="008104F5">
            <w:pPr>
              <w:pStyle w:val="AralkYok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İNGİLİZCE-I</w:t>
            </w:r>
          </w:p>
          <w:p w:rsidR="003924AC" w:rsidRDefault="008104F5">
            <w:pPr>
              <w:pStyle w:val="AralkYok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UZEM </w:t>
            </w:r>
          </w:p>
        </w:tc>
        <w:tc>
          <w:tcPr>
            <w:tcW w:w="2781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3924AC" w:rsidRDefault="003924AC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D3885" w:rsidRDefault="001D3885" w:rsidP="001D3885">
            <w:pPr>
              <w:pStyle w:val="AralkYok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ODY 1005 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Odyolojinin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 xml:space="preserve"> Esasları </w:t>
            </w:r>
          </w:p>
          <w:p w:rsidR="001D3885" w:rsidRDefault="001D3885" w:rsidP="001D3885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Dr. </w:t>
            </w:r>
            <w:proofErr w:type="spellStart"/>
            <w:r>
              <w:rPr>
                <w:rFonts w:cstheme="minorHAnsi"/>
                <w:sz w:val="18"/>
                <w:szCs w:val="18"/>
              </w:rPr>
              <w:t>Öğr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. </w:t>
            </w:r>
            <w:proofErr w:type="gramStart"/>
            <w:r>
              <w:rPr>
                <w:rFonts w:cstheme="minorHAnsi"/>
                <w:sz w:val="18"/>
                <w:szCs w:val="18"/>
              </w:rPr>
              <w:t>Üyesi  Eren</w:t>
            </w:r>
            <w:proofErr w:type="gramEnd"/>
            <w:r>
              <w:rPr>
                <w:rFonts w:cstheme="minorHAnsi"/>
                <w:sz w:val="18"/>
                <w:szCs w:val="18"/>
              </w:rPr>
              <w:t xml:space="preserve"> URTEKİN </w:t>
            </w:r>
          </w:p>
          <w:p w:rsidR="003924AC" w:rsidRDefault="001D3885" w:rsidP="001D3885">
            <w:pPr>
              <w:pStyle w:val="AralkYok"/>
              <w:rPr>
                <w:color w:val="000000" w:themeColor="text1"/>
                <w:sz w:val="18"/>
                <w:szCs w:val="18"/>
                <w:highlight w:val="yellow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D-105</w:t>
            </w:r>
          </w:p>
        </w:tc>
        <w:tc>
          <w:tcPr>
            <w:tcW w:w="2574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3924AC" w:rsidRDefault="003924AC">
            <w:pPr>
              <w:pStyle w:val="AralkYok"/>
            </w:pPr>
          </w:p>
        </w:tc>
      </w:tr>
      <w:tr w:rsidR="003924AC" w:rsidTr="00DD378C">
        <w:trPr>
          <w:trHeight w:val="422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924AC" w:rsidRDefault="00522CF1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14.20-14.50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3924AC" w:rsidRDefault="003924AC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3924AC" w:rsidRDefault="008104F5">
            <w:pPr>
              <w:pStyle w:val="AralkYok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DB 1001</w:t>
            </w:r>
          </w:p>
          <w:p w:rsidR="003924AC" w:rsidRDefault="008104F5">
            <w:pPr>
              <w:pStyle w:val="AralkYok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İNGİLİZCE-I</w:t>
            </w:r>
          </w:p>
          <w:p w:rsidR="003924AC" w:rsidRDefault="008104F5">
            <w:pPr>
              <w:pStyle w:val="AralkYok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ZEM</w:t>
            </w:r>
          </w:p>
        </w:tc>
        <w:tc>
          <w:tcPr>
            <w:tcW w:w="2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3924AC" w:rsidRDefault="003924AC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D3885" w:rsidRDefault="001D3885" w:rsidP="001D3885">
            <w:pPr>
              <w:pStyle w:val="AralkYok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ODY 1005 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Odyolojinin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 xml:space="preserve"> Esasları </w:t>
            </w:r>
          </w:p>
          <w:p w:rsidR="001D3885" w:rsidRDefault="001D3885" w:rsidP="001D3885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Dr. </w:t>
            </w:r>
            <w:proofErr w:type="spellStart"/>
            <w:r>
              <w:rPr>
                <w:rFonts w:cstheme="minorHAnsi"/>
                <w:sz w:val="18"/>
                <w:szCs w:val="18"/>
              </w:rPr>
              <w:t>Öğr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. </w:t>
            </w:r>
            <w:proofErr w:type="gramStart"/>
            <w:r>
              <w:rPr>
                <w:rFonts w:cstheme="minorHAnsi"/>
                <w:sz w:val="18"/>
                <w:szCs w:val="18"/>
              </w:rPr>
              <w:t>Üyesi  Eren</w:t>
            </w:r>
            <w:proofErr w:type="gramEnd"/>
            <w:r>
              <w:rPr>
                <w:rFonts w:cstheme="minorHAnsi"/>
                <w:sz w:val="18"/>
                <w:szCs w:val="18"/>
              </w:rPr>
              <w:t xml:space="preserve"> URTEKİN </w:t>
            </w:r>
          </w:p>
          <w:p w:rsidR="003924AC" w:rsidRDefault="001D3885" w:rsidP="001D3885">
            <w:pPr>
              <w:pStyle w:val="AralkYok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D-105</w:t>
            </w:r>
          </w:p>
        </w:tc>
        <w:tc>
          <w:tcPr>
            <w:tcW w:w="2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3924AC" w:rsidRDefault="003924AC">
            <w:pPr>
              <w:pStyle w:val="AralkYok"/>
            </w:pPr>
          </w:p>
        </w:tc>
      </w:tr>
      <w:tr w:rsidR="00DE7B36" w:rsidTr="00DD378C">
        <w:trPr>
          <w:trHeight w:val="863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E7B36" w:rsidRDefault="00DE7B36" w:rsidP="00DE7B36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15.10-15.40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DE7B36" w:rsidRDefault="00DE7B36" w:rsidP="00DE7B36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2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DE7B36" w:rsidRDefault="00DE7B36" w:rsidP="00DE7B36">
            <w:pPr>
              <w:pStyle w:val="AralkYok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ODY 1007</w:t>
            </w:r>
          </w:p>
          <w:p w:rsidR="00DE7B36" w:rsidRDefault="00DE7B36" w:rsidP="00DE7B36">
            <w:pPr>
              <w:pStyle w:val="AralkYok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FİZİK VE AKUSTİK FİZİK </w:t>
            </w:r>
          </w:p>
          <w:p w:rsidR="00DE7B36" w:rsidRDefault="00DE7B36" w:rsidP="00DE7B36">
            <w:pPr>
              <w:pStyle w:val="AralkYok"/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Dr. Öğr. </w:t>
            </w:r>
            <w:proofErr w:type="gramStart"/>
            <w:r>
              <w:rPr>
                <w:rFonts w:cstheme="minorHAnsi"/>
                <w:color w:val="000000" w:themeColor="text1"/>
                <w:sz w:val="18"/>
                <w:szCs w:val="18"/>
              </w:rPr>
              <w:t>Üyesi  Eren</w:t>
            </w:r>
            <w:proofErr w:type="gramEnd"/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 URTEKİN </w:t>
            </w:r>
          </w:p>
          <w:p w:rsidR="00DE7B36" w:rsidRDefault="00365B14" w:rsidP="00DE7B36">
            <w:pPr>
              <w:pStyle w:val="AralkYok"/>
              <w:rPr>
                <w:b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D-107</w:t>
            </w:r>
          </w:p>
        </w:tc>
        <w:tc>
          <w:tcPr>
            <w:tcW w:w="2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DE7B36" w:rsidRDefault="00DE7B36" w:rsidP="00DE7B36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DE7B36" w:rsidRDefault="00DE7B36" w:rsidP="00DE7B36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2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DE7B36" w:rsidRDefault="00DE7B36" w:rsidP="00DE7B36">
            <w:pPr>
              <w:pStyle w:val="AralkYok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ODY </w:t>
            </w:r>
            <w:proofErr w:type="gramStart"/>
            <w:r>
              <w:rPr>
                <w:color w:val="000000" w:themeColor="text1"/>
                <w:sz w:val="18"/>
                <w:szCs w:val="18"/>
              </w:rPr>
              <w:t xml:space="preserve">1003 </w:t>
            </w:r>
            <w:r w:rsidR="001D3885">
              <w:rPr>
                <w:color w:val="000000" w:themeColor="text1"/>
                <w:sz w:val="18"/>
                <w:szCs w:val="18"/>
              </w:rPr>
              <w:t xml:space="preserve"> KBB</w:t>
            </w:r>
            <w:proofErr w:type="gramEnd"/>
            <w:r w:rsidR="001D3885">
              <w:rPr>
                <w:color w:val="000000" w:themeColor="text1"/>
                <w:sz w:val="18"/>
                <w:szCs w:val="18"/>
              </w:rPr>
              <w:t xml:space="preserve"> Hastalık Bilgisi</w:t>
            </w:r>
          </w:p>
          <w:p w:rsidR="00DE7B36" w:rsidRDefault="00DE7B36" w:rsidP="00DE7B36">
            <w:pPr>
              <w:pStyle w:val="AralkYok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. Üyesi Yasemin TİMURKAYNAK</w:t>
            </w:r>
          </w:p>
          <w:p w:rsidR="00DE7B36" w:rsidRDefault="00DE7B36" w:rsidP="00DE7B36">
            <w:pPr>
              <w:pStyle w:val="AralkYok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D-302</w:t>
            </w:r>
          </w:p>
        </w:tc>
      </w:tr>
      <w:tr w:rsidR="001D3885" w:rsidTr="00DD378C">
        <w:trPr>
          <w:trHeight w:val="77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D3885" w:rsidRDefault="001D3885" w:rsidP="001D3885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16.00-16.30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D3885" w:rsidRDefault="001D3885" w:rsidP="001D3885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2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D3885" w:rsidRDefault="001D3885" w:rsidP="001D3885">
            <w:pPr>
              <w:pStyle w:val="AralkYok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ODY 1007</w:t>
            </w:r>
          </w:p>
          <w:p w:rsidR="001D3885" w:rsidRDefault="001D3885" w:rsidP="001D3885">
            <w:pPr>
              <w:pStyle w:val="AralkYok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FİZİK VE AKUSTİK FİZİK </w:t>
            </w:r>
          </w:p>
          <w:p w:rsidR="001D3885" w:rsidRDefault="001D3885" w:rsidP="001D3885">
            <w:pPr>
              <w:pStyle w:val="AralkYok"/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Dr. Öğr. </w:t>
            </w:r>
            <w:proofErr w:type="gramStart"/>
            <w:r>
              <w:rPr>
                <w:rFonts w:cstheme="minorHAnsi"/>
                <w:color w:val="000000" w:themeColor="text1"/>
                <w:sz w:val="18"/>
                <w:szCs w:val="18"/>
              </w:rPr>
              <w:t>Üyesi  Eren</w:t>
            </w:r>
            <w:proofErr w:type="gramEnd"/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 URTEKİN </w:t>
            </w:r>
          </w:p>
          <w:p w:rsidR="001D3885" w:rsidRDefault="001D3885" w:rsidP="001D3885">
            <w:pPr>
              <w:pStyle w:val="AralkYok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D-107</w:t>
            </w:r>
          </w:p>
        </w:tc>
        <w:tc>
          <w:tcPr>
            <w:tcW w:w="2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D3885" w:rsidRDefault="001D3885" w:rsidP="001D3885">
            <w:pPr>
              <w:pStyle w:val="AralkYok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D3885" w:rsidRDefault="001D3885" w:rsidP="001D3885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2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D3885" w:rsidRDefault="001D3885" w:rsidP="001D3885">
            <w:pPr>
              <w:pStyle w:val="AralkYok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ODY </w:t>
            </w:r>
            <w:proofErr w:type="gramStart"/>
            <w:r>
              <w:rPr>
                <w:color w:val="000000" w:themeColor="text1"/>
                <w:sz w:val="18"/>
                <w:szCs w:val="18"/>
              </w:rPr>
              <w:t>1003  KBB</w:t>
            </w:r>
            <w:proofErr w:type="gramEnd"/>
            <w:r>
              <w:rPr>
                <w:color w:val="000000" w:themeColor="text1"/>
                <w:sz w:val="18"/>
                <w:szCs w:val="18"/>
              </w:rPr>
              <w:t xml:space="preserve"> Hastalık Bilgisi</w:t>
            </w:r>
          </w:p>
          <w:p w:rsidR="001D3885" w:rsidRDefault="001D3885" w:rsidP="001D3885">
            <w:pPr>
              <w:pStyle w:val="AralkYok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. Üyesi Yasemin TİMURKAYNAK</w:t>
            </w:r>
          </w:p>
          <w:p w:rsidR="001D3885" w:rsidRDefault="001D3885" w:rsidP="001D3885">
            <w:pPr>
              <w:pStyle w:val="AralkYok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D-302</w:t>
            </w:r>
          </w:p>
        </w:tc>
      </w:tr>
      <w:tr w:rsidR="001D3885" w:rsidTr="00DD378C">
        <w:trPr>
          <w:trHeight w:val="77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D3885" w:rsidRDefault="001D3885" w:rsidP="001D3885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  <w:p w:rsidR="001D3885" w:rsidRDefault="001D3885" w:rsidP="001D3885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  <w:p w:rsidR="001D3885" w:rsidRDefault="001D3885" w:rsidP="001D3885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16.50-17.20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D3885" w:rsidRDefault="001D3885" w:rsidP="001D3885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2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D3885" w:rsidRDefault="001D3885" w:rsidP="001D3885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2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D3885" w:rsidRDefault="001D3885" w:rsidP="001D3885">
            <w:pPr>
              <w:pStyle w:val="AralkYok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D3885" w:rsidRDefault="001D3885" w:rsidP="001D3885">
            <w:pPr>
              <w:pStyle w:val="AralkYok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D3885" w:rsidRDefault="001D3885" w:rsidP="001D3885">
            <w:pPr>
              <w:pStyle w:val="AralkYok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ODY 1001 İşitme Kayıpları </w:t>
            </w:r>
          </w:p>
          <w:p w:rsidR="001D3885" w:rsidRDefault="001D3885" w:rsidP="001D3885">
            <w:pPr>
              <w:pStyle w:val="AralkYok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. Üyesi Yasemin TİMURKAYNAK</w:t>
            </w:r>
          </w:p>
          <w:p w:rsidR="001D3885" w:rsidRDefault="001D3885" w:rsidP="001D3885">
            <w:pPr>
              <w:pStyle w:val="AralkYok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D-302</w:t>
            </w:r>
          </w:p>
        </w:tc>
      </w:tr>
      <w:tr w:rsidR="001D3885" w:rsidTr="00DD378C">
        <w:trPr>
          <w:trHeight w:val="77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D3885" w:rsidRDefault="001D3885" w:rsidP="001D3885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17.30-18.00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D3885" w:rsidRDefault="001D3885" w:rsidP="001D3885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2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D3885" w:rsidRDefault="001D3885" w:rsidP="001D3885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2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D3885" w:rsidRDefault="001D3885" w:rsidP="001D3885">
            <w:pPr>
              <w:pStyle w:val="AralkYok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D3885" w:rsidRDefault="001D3885" w:rsidP="001D3885">
            <w:pPr>
              <w:pStyle w:val="AralkYok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D3885" w:rsidRDefault="001D3885" w:rsidP="001D3885">
            <w:pPr>
              <w:pStyle w:val="AralkYok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ODY 1001 İşitme Kayıpları </w:t>
            </w:r>
          </w:p>
          <w:p w:rsidR="001D3885" w:rsidRDefault="001D3885" w:rsidP="001D3885">
            <w:pPr>
              <w:pStyle w:val="AralkYok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. Üyesi Yasemin TİMURKAYNAK</w:t>
            </w:r>
          </w:p>
          <w:p w:rsidR="001D3885" w:rsidRDefault="001D3885" w:rsidP="001D3885">
            <w:pPr>
              <w:pStyle w:val="AralkYok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D-302</w:t>
            </w:r>
          </w:p>
        </w:tc>
      </w:tr>
    </w:tbl>
    <w:p w:rsidR="003924AC" w:rsidRDefault="003924AC">
      <w:pPr>
        <w:spacing w:line="240" w:lineRule="auto"/>
        <w:rPr>
          <w:rFonts w:ascii="Arial" w:hAnsi="Arial" w:cs="Arial"/>
          <w:sz w:val="20"/>
          <w:szCs w:val="20"/>
        </w:rPr>
      </w:pPr>
    </w:p>
    <w:p w:rsidR="003924AC" w:rsidRDefault="003924AC">
      <w:pPr>
        <w:spacing w:line="240" w:lineRule="auto"/>
        <w:rPr>
          <w:rFonts w:ascii="Arial" w:hAnsi="Arial" w:cs="Arial"/>
          <w:sz w:val="20"/>
          <w:szCs w:val="20"/>
        </w:rPr>
      </w:pPr>
    </w:p>
    <w:p w:rsidR="003924AC" w:rsidRDefault="003924AC" w:rsidP="001D3885">
      <w:pPr>
        <w:spacing w:after="0" w:line="240" w:lineRule="auto"/>
        <w:rPr>
          <w:rFonts w:ascii="Arial" w:eastAsia="Calibri" w:hAnsi="Arial" w:cs="Arial"/>
          <w:b/>
          <w:sz w:val="20"/>
          <w:szCs w:val="20"/>
        </w:rPr>
      </w:pPr>
    </w:p>
    <w:p w:rsidR="003924AC" w:rsidRDefault="008104F5">
      <w:pPr>
        <w:spacing w:after="0" w:line="240" w:lineRule="auto"/>
        <w:jc w:val="center"/>
        <w:rPr>
          <w:rFonts w:ascii="Arial" w:eastAsia="Calibri" w:hAnsi="Arial" w:cs="Arial"/>
          <w:b/>
          <w:sz w:val="20"/>
          <w:szCs w:val="20"/>
        </w:rPr>
      </w:pPr>
      <w:r>
        <w:rPr>
          <w:rFonts w:ascii="Arial" w:eastAsia="Calibri" w:hAnsi="Arial" w:cs="Arial"/>
          <w:b/>
          <w:sz w:val="20"/>
          <w:szCs w:val="20"/>
        </w:rPr>
        <w:lastRenderedPageBreak/>
        <w:t>AVRASYA ÜNİVERSİTESİ</w:t>
      </w:r>
    </w:p>
    <w:p w:rsidR="003924AC" w:rsidRDefault="008104F5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SHMYO/ODYOMETRİ/ 2021-2022 GÜZ DÖNEMİ DERS PROGRAMI/ 2.SINIF</w:t>
      </w:r>
    </w:p>
    <w:p w:rsidR="003924AC" w:rsidRDefault="003924AC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tbl>
      <w:tblPr>
        <w:tblW w:w="15417" w:type="dxa"/>
        <w:tblLook w:val="04A0" w:firstRow="1" w:lastRow="0" w:firstColumn="1" w:lastColumn="0" w:noHBand="0" w:noVBand="1"/>
      </w:tblPr>
      <w:tblGrid>
        <w:gridCol w:w="1951"/>
        <w:gridCol w:w="2835"/>
        <w:gridCol w:w="2866"/>
        <w:gridCol w:w="2781"/>
        <w:gridCol w:w="2410"/>
        <w:gridCol w:w="2574"/>
      </w:tblGrid>
      <w:tr w:rsidR="003924AC" w:rsidTr="008104F5">
        <w:trPr>
          <w:trHeight w:val="352"/>
        </w:trPr>
        <w:tc>
          <w:tcPr>
            <w:tcW w:w="19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924AC" w:rsidRDefault="008104F5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noProof/>
                <w:sz w:val="20"/>
                <w:szCs w:val="20"/>
                <w:lang w:eastAsia="tr-TR"/>
              </w:rPr>
              <w:drawing>
                <wp:anchor distT="0" distB="14605" distL="114300" distR="115570" simplePos="0" relativeHeight="3" behindDoc="0" locked="0" layoutInCell="1" allowOverlap="1">
                  <wp:simplePos x="0" y="0"/>
                  <wp:positionH relativeFrom="column">
                    <wp:posOffset>120650</wp:posOffset>
                  </wp:positionH>
                  <wp:positionV relativeFrom="paragraph">
                    <wp:posOffset>1270</wp:posOffset>
                  </wp:positionV>
                  <wp:extent cx="637540" cy="626745"/>
                  <wp:effectExtent l="0" t="0" r="0" b="0"/>
                  <wp:wrapTight wrapText="bothSides">
                    <wp:wrapPolygon edited="0">
                      <wp:start x="5725" y="0"/>
                      <wp:lineTo x="-112" y="3912"/>
                      <wp:lineTo x="-112" y="16978"/>
                      <wp:lineTo x="5076" y="20900"/>
                      <wp:lineTo x="15451" y="20900"/>
                      <wp:lineTo x="20638" y="17631"/>
                      <wp:lineTo x="20638" y="2604"/>
                      <wp:lineTo x="14810" y="0"/>
                      <wp:lineTo x="5725" y="0"/>
                    </wp:wrapPolygon>
                  </wp:wrapTight>
                  <wp:docPr id="2" name="Görüntü1" descr="https://upload.wikimedia.org/wikipedia/tr/d/d8/Avrasya_%C3%9Cniversitesi_logosu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örüntü1" descr="https://upload.wikimedia.org/wikipedia/tr/d/d8/Avrasya_%C3%9Cniversitesi_logosu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7540" cy="626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3466" w:type="dxa"/>
            <w:gridSpan w:val="5"/>
            <w:tcBorders>
              <w:top w:val="single" w:sz="4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924AC" w:rsidRDefault="008104F5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ODYOMETRİ 2.SINIF</w:t>
            </w:r>
          </w:p>
        </w:tc>
      </w:tr>
      <w:tr w:rsidR="003924AC" w:rsidTr="008104F5">
        <w:trPr>
          <w:trHeight w:val="327"/>
        </w:trPr>
        <w:tc>
          <w:tcPr>
            <w:tcW w:w="1951" w:type="dxa"/>
            <w:vMerge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924AC" w:rsidRDefault="003924AC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2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924AC" w:rsidRDefault="008104F5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PAZARTESİ</w:t>
            </w:r>
          </w:p>
        </w:tc>
        <w:tc>
          <w:tcPr>
            <w:tcW w:w="2866" w:type="dxa"/>
            <w:tcBorders>
              <w:top w:val="single" w:sz="2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924AC" w:rsidRDefault="008104F5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SALI</w:t>
            </w:r>
          </w:p>
        </w:tc>
        <w:tc>
          <w:tcPr>
            <w:tcW w:w="2781" w:type="dxa"/>
            <w:tcBorders>
              <w:top w:val="single" w:sz="2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924AC" w:rsidRDefault="008104F5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ÇARŞAMBA</w:t>
            </w:r>
          </w:p>
        </w:tc>
        <w:tc>
          <w:tcPr>
            <w:tcW w:w="2410" w:type="dxa"/>
            <w:tcBorders>
              <w:top w:val="single" w:sz="2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924AC" w:rsidRDefault="008104F5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PERŞEMBE</w:t>
            </w:r>
          </w:p>
        </w:tc>
        <w:tc>
          <w:tcPr>
            <w:tcW w:w="2574" w:type="dxa"/>
            <w:tcBorders>
              <w:top w:val="single" w:sz="2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924AC" w:rsidRDefault="008104F5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CUMA</w:t>
            </w:r>
          </w:p>
        </w:tc>
      </w:tr>
      <w:tr w:rsidR="008104F5" w:rsidTr="008104F5">
        <w:trPr>
          <w:trHeight w:val="226"/>
        </w:trPr>
        <w:tc>
          <w:tcPr>
            <w:tcW w:w="1951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104F5" w:rsidRDefault="008104F5" w:rsidP="0077513E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08.00-08.30</w:t>
            </w:r>
          </w:p>
        </w:tc>
        <w:tc>
          <w:tcPr>
            <w:tcW w:w="2835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</w:pPr>
          </w:p>
        </w:tc>
        <w:tc>
          <w:tcPr>
            <w:tcW w:w="2866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</w:pPr>
          </w:p>
        </w:tc>
        <w:tc>
          <w:tcPr>
            <w:tcW w:w="2781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</w:pPr>
          </w:p>
        </w:tc>
        <w:tc>
          <w:tcPr>
            <w:tcW w:w="2410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</w:pPr>
          </w:p>
        </w:tc>
        <w:tc>
          <w:tcPr>
            <w:tcW w:w="2574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</w:pPr>
          </w:p>
        </w:tc>
      </w:tr>
      <w:tr w:rsidR="008104F5" w:rsidTr="008104F5">
        <w:trPr>
          <w:trHeight w:val="275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104F5" w:rsidRDefault="008104F5" w:rsidP="0077513E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08.50-09.20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2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2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2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sz w:val="18"/>
                <w:szCs w:val="18"/>
              </w:rPr>
            </w:pPr>
          </w:p>
        </w:tc>
      </w:tr>
      <w:tr w:rsidR="008104F5" w:rsidTr="008104F5">
        <w:trPr>
          <w:trHeight w:val="811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104F5" w:rsidRDefault="008104F5" w:rsidP="0077513E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09.40-10.10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2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ODY SEC 2053</w:t>
            </w:r>
          </w:p>
          <w:p w:rsidR="008104F5" w:rsidRDefault="008104F5">
            <w:pPr>
              <w:pStyle w:val="AralkYok"/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İŞLETME YÖNETİMİ </w:t>
            </w:r>
          </w:p>
          <w:p w:rsidR="008104F5" w:rsidRDefault="008104F5">
            <w:pPr>
              <w:pStyle w:val="AralkYok"/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Öğr. Gör. Leyla GÜR URTEKİN</w:t>
            </w:r>
          </w:p>
          <w:p w:rsidR="008104F5" w:rsidRDefault="00F41F28">
            <w:pPr>
              <w:pStyle w:val="AralkYok"/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D-</w:t>
            </w:r>
            <w:r w:rsidR="00021594">
              <w:rPr>
                <w:b/>
                <w:color w:val="000000" w:themeColor="text1"/>
                <w:sz w:val="18"/>
                <w:szCs w:val="18"/>
              </w:rPr>
              <w:t>106</w:t>
            </w:r>
          </w:p>
        </w:tc>
        <w:tc>
          <w:tcPr>
            <w:tcW w:w="2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ODY SEC 2051</w:t>
            </w:r>
          </w:p>
          <w:p w:rsidR="008104F5" w:rsidRDefault="008104F5">
            <w:pPr>
              <w:pStyle w:val="AralkYok"/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FONİATRİ </w:t>
            </w:r>
          </w:p>
          <w:p w:rsidR="008104F5" w:rsidRDefault="008104F5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Dr. Öğr. </w:t>
            </w:r>
            <w:proofErr w:type="gramStart"/>
            <w:r>
              <w:rPr>
                <w:rFonts w:cstheme="minorHAnsi"/>
                <w:sz w:val="18"/>
                <w:szCs w:val="18"/>
              </w:rPr>
              <w:t>Üyesi  Eren</w:t>
            </w:r>
            <w:proofErr w:type="gramEnd"/>
            <w:r>
              <w:rPr>
                <w:rFonts w:cstheme="minorHAnsi"/>
                <w:sz w:val="18"/>
                <w:szCs w:val="18"/>
              </w:rPr>
              <w:t xml:space="preserve"> URTEKİN </w:t>
            </w:r>
          </w:p>
          <w:p w:rsidR="008104F5" w:rsidRDefault="008104F5">
            <w:pPr>
              <w:pStyle w:val="AralkYok"/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D-302</w:t>
            </w:r>
          </w:p>
        </w:tc>
        <w:tc>
          <w:tcPr>
            <w:tcW w:w="2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104F5" w:rsidRDefault="008104F5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</w:tr>
      <w:tr w:rsidR="008104F5" w:rsidTr="008104F5">
        <w:trPr>
          <w:trHeight w:val="69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104F5" w:rsidRDefault="008104F5" w:rsidP="0077513E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10.30-11.00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2866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ODY SEC 2053</w:t>
            </w:r>
          </w:p>
          <w:p w:rsidR="008104F5" w:rsidRDefault="008104F5">
            <w:pPr>
              <w:pStyle w:val="AralkYok"/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İŞLETME YÖNETİMİ </w:t>
            </w:r>
          </w:p>
          <w:p w:rsidR="008104F5" w:rsidRDefault="008104F5">
            <w:pPr>
              <w:pStyle w:val="AralkYok"/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Öğr. Gör. Leyla GÜR URTEKİN</w:t>
            </w:r>
          </w:p>
          <w:p w:rsidR="008104F5" w:rsidRDefault="00021594">
            <w:pPr>
              <w:pStyle w:val="AralkYok"/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D-106</w:t>
            </w:r>
          </w:p>
        </w:tc>
        <w:tc>
          <w:tcPr>
            <w:tcW w:w="2781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ODY SEC 2051</w:t>
            </w:r>
          </w:p>
          <w:p w:rsidR="008104F5" w:rsidRDefault="008104F5">
            <w:pPr>
              <w:pStyle w:val="AralkYok"/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FONİATRİ  </w:t>
            </w:r>
          </w:p>
          <w:p w:rsidR="008104F5" w:rsidRDefault="008104F5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Dr. Öğr. </w:t>
            </w:r>
            <w:proofErr w:type="gramStart"/>
            <w:r>
              <w:rPr>
                <w:rFonts w:cstheme="minorHAnsi"/>
                <w:sz w:val="18"/>
                <w:szCs w:val="18"/>
              </w:rPr>
              <w:t>Üyesi  Eren</w:t>
            </w:r>
            <w:proofErr w:type="gramEnd"/>
            <w:r>
              <w:rPr>
                <w:rFonts w:cstheme="minorHAnsi"/>
                <w:sz w:val="18"/>
                <w:szCs w:val="18"/>
              </w:rPr>
              <w:t xml:space="preserve"> URTEKİN </w:t>
            </w:r>
          </w:p>
          <w:p w:rsidR="008104F5" w:rsidRDefault="008104F5">
            <w:pPr>
              <w:pStyle w:val="AralkYok"/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D-302</w:t>
            </w:r>
          </w:p>
        </w:tc>
        <w:tc>
          <w:tcPr>
            <w:tcW w:w="2574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</w:tcPr>
          <w:p w:rsidR="008104F5" w:rsidRDefault="008104F5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</w:tr>
      <w:tr w:rsidR="008104F5" w:rsidTr="001D3885">
        <w:trPr>
          <w:trHeight w:val="28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104F5" w:rsidRDefault="008104F5" w:rsidP="0077513E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11.20-11.50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2866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rFonts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2781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rFonts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2574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</w:tcPr>
          <w:p w:rsidR="008104F5" w:rsidRDefault="008104F5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</w:tr>
      <w:tr w:rsidR="008104F5" w:rsidTr="001D3885">
        <w:trPr>
          <w:trHeight w:val="449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104F5" w:rsidRDefault="008104F5" w:rsidP="0077513E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12.10-12.40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sz w:val="18"/>
                <w:szCs w:val="18"/>
              </w:rPr>
            </w:pPr>
          </w:p>
        </w:tc>
        <w:tc>
          <w:tcPr>
            <w:tcW w:w="2866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rFonts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2781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rFonts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2574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</w:tcPr>
          <w:p w:rsidR="008104F5" w:rsidRDefault="008104F5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</w:tr>
      <w:tr w:rsidR="008104F5" w:rsidTr="001D3885">
        <w:trPr>
          <w:trHeight w:val="301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104F5" w:rsidRDefault="008104F5" w:rsidP="0077513E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12.40-13.30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Öğle Arası </w:t>
            </w:r>
          </w:p>
        </w:tc>
        <w:tc>
          <w:tcPr>
            <w:tcW w:w="2866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Öğle Arası</w:t>
            </w:r>
          </w:p>
        </w:tc>
        <w:tc>
          <w:tcPr>
            <w:tcW w:w="2781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  <w:szCs w:val="18"/>
              </w:rPr>
              <w:t>Öğle Arası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Öğle Arası</w:t>
            </w:r>
          </w:p>
        </w:tc>
        <w:tc>
          <w:tcPr>
            <w:tcW w:w="2574" w:type="dxa"/>
            <w:tcBorders>
              <w:top w:val="single" w:sz="4" w:space="0" w:color="000000"/>
              <w:left w:val="single" w:sz="4" w:space="0" w:color="000000"/>
              <w:bottom w:val="single" w:sz="48" w:space="0" w:color="000000"/>
              <w:right w:val="single" w:sz="4" w:space="0" w:color="000000"/>
            </w:tcBorders>
            <w:shd w:val="clear" w:color="auto" w:fill="auto"/>
          </w:tcPr>
          <w:p w:rsidR="008104F5" w:rsidRDefault="008104F5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sz w:val="18"/>
                <w:szCs w:val="18"/>
              </w:rPr>
              <w:t>Öğle Arası</w:t>
            </w:r>
          </w:p>
        </w:tc>
      </w:tr>
      <w:tr w:rsidR="008104F5" w:rsidTr="008104F5">
        <w:trPr>
          <w:trHeight w:val="360"/>
        </w:trPr>
        <w:tc>
          <w:tcPr>
            <w:tcW w:w="1951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104F5" w:rsidRDefault="008104F5" w:rsidP="0077513E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  <w:p w:rsidR="008104F5" w:rsidRDefault="008104F5" w:rsidP="0077513E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13.30-14.00</w:t>
            </w:r>
          </w:p>
        </w:tc>
        <w:tc>
          <w:tcPr>
            <w:tcW w:w="2835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866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781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ODY 2007</w:t>
            </w:r>
            <w:r w:rsidR="00CD7AB0">
              <w:rPr>
                <w:rFonts w:cstheme="minorHAnsi"/>
                <w:sz w:val="18"/>
                <w:szCs w:val="18"/>
              </w:rPr>
              <w:t xml:space="preserve"> </w:t>
            </w:r>
            <w:proofErr w:type="spellStart"/>
            <w:r w:rsidR="00CD7AB0">
              <w:rPr>
                <w:rFonts w:cstheme="minorHAnsi"/>
                <w:sz w:val="18"/>
                <w:szCs w:val="18"/>
              </w:rPr>
              <w:t>Odyometri</w:t>
            </w:r>
            <w:proofErr w:type="spellEnd"/>
            <w:r w:rsidR="00CD7AB0">
              <w:rPr>
                <w:rFonts w:cstheme="minorHAnsi"/>
                <w:sz w:val="18"/>
                <w:szCs w:val="18"/>
              </w:rPr>
              <w:t xml:space="preserve"> İleri Test Yöntemleri</w:t>
            </w:r>
          </w:p>
          <w:p w:rsidR="008104F5" w:rsidRDefault="008104F5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Dr. Öğr. </w:t>
            </w:r>
            <w:proofErr w:type="gramStart"/>
            <w:r>
              <w:rPr>
                <w:rFonts w:cstheme="minorHAnsi"/>
                <w:sz w:val="18"/>
                <w:szCs w:val="18"/>
              </w:rPr>
              <w:t>Üyesi  Eren</w:t>
            </w:r>
            <w:proofErr w:type="gramEnd"/>
            <w:r>
              <w:rPr>
                <w:rFonts w:cstheme="minorHAnsi"/>
                <w:sz w:val="18"/>
                <w:szCs w:val="18"/>
              </w:rPr>
              <w:t xml:space="preserve"> UR</w:t>
            </w:r>
            <w:bookmarkStart w:id="0" w:name="_GoBack"/>
            <w:bookmarkEnd w:id="0"/>
            <w:r>
              <w:rPr>
                <w:rFonts w:cstheme="minorHAnsi"/>
                <w:sz w:val="18"/>
                <w:szCs w:val="18"/>
              </w:rPr>
              <w:t xml:space="preserve">TEKİN </w:t>
            </w:r>
          </w:p>
          <w:p w:rsidR="008104F5" w:rsidRDefault="008104F5" w:rsidP="00C01D52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-</w:t>
            </w:r>
            <w:r w:rsidR="00C01D52">
              <w:rPr>
                <w:b/>
                <w:sz w:val="18"/>
                <w:szCs w:val="18"/>
              </w:rPr>
              <w:t>106</w:t>
            </w:r>
          </w:p>
        </w:tc>
        <w:tc>
          <w:tcPr>
            <w:tcW w:w="2410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74" w:type="dxa"/>
            <w:tcBorders>
              <w:top w:val="single" w:sz="4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</w:tr>
      <w:tr w:rsidR="008104F5" w:rsidTr="008104F5">
        <w:trPr>
          <w:trHeight w:val="422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104F5" w:rsidRDefault="008104F5" w:rsidP="0077513E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14.20-14.50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ODY 2007</w:t>
            </w:r>
            <w:r w:rsidR="00CD7AB0">
              <w:rPr>
                <w:rFonts w:cstheme="minorHAnsi"/>
                <w:sz w:val="18"/>
                <w:szCs w:val="18"/>
              </w:rPr>
              <w:t xml:space="preserve"> </w:t>
            </w:r>
            <w:proofErr w:type="spellStart"/>
            <w:r w:rsidR="00CD7AB0">
              <w:rPr>
                <w:rFonts w:cstheme="minorHAnsi"/>
                <w:sz w:val="18"/>
                <w:szCs w:val="18"/>
              </w:rPr>
              <w:t>Odyometri</w:t>
            </w:r>
            <w:proofErr w:type="spellEnd"/>
            <w:r w:rsidR="00CD7AB0">
              <w:rPr>
                <w:rFonts w:cstheme="minorHAnsi"/>
                <w:sz w:val="18"/>
                <w:szCs w:val="18"/>
              </w:rPr>
              <w:t xml:space="preserve"> İleri Test Yöntemleri</w:t>
            </w:r>
          </w:p>
          <w:p w:rsidR="008104F5" w:rsidRDefault="008104F5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Dr. Öğr. </w:t>
            </w:r>
            <w:proofErr w:type="gramStart"/>
            <w:r>
              <w:rPr>
                <w:rFonts w:cstheme="minorHAnsi"/>
                <w:sz w:val="18"/>
                <w:szCs w:val="18"/>
              </w:rPr>
              <w:t>Üyesi  Eren</w:t>
            </w:r>
            <w:proofErr w:type="gramEnd"/>
            <w:r>
              <w:rPr>
                <w:rFonts w:cstheme="minorHAnsi"/>
                <w:sz w:val="18"/>
                <w:szCs w:val="18"/>
              </w:rPr>
              <w:t xml:space="preserve"> URTEKİN </w:t>
            </w:r>
          </w:p>
          <w:p w:rsidR="008104F5" w:rsidRDefault="008104F5" w:rsidP="00C01D52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-</w:t>
            </w:r>
            <w:r w:rsidR="00C01D52">
              <w:rPr>
                <w:b/>
                <w:sz w:val="18"/>
                <w:szCs w:val="18"/>
              </w:rPr>
              <w:t>106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</w:tr>
      <w:tr w:rsidR="008104F5" w:rsidTr="001D3885">
        <w:trPr>
          <w:trHeight w:val="638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104F5" w:rsidRDefault="008104F5" w:rsidP="0077513E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15.10-15.40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ODY 2003</w:t>
            </w:r>
            <w:r w:rsidR="001D3885">
              <w:rPr>
                <w:rFonts w:cstheme="minorHAnsi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KLİNİK UYGULAMA –I </w:t>
            </w:r>
          </w:p>
          <w:p w:rsidR="008104F5" w:rsidRDefault="008104F5">
            <w:pPr>
              <w:pStyle w:val="AralkYok"/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Prof. Dr. Erkan VURALKAN</w:t>
            </w:r>
          </w:p>
          <w:p w:rsidR="008104F5" w:rsidRPr="007A202D" w:rsidRDefault="008104F5">
            <w:pPr>
              <w:pStyle w:val="AralkYok"/>
              <w:rPr>
                <w:rFonts w:cstheme="minorHAnsi"/>
                <w:b/>
                <w:color w:val="000000" w:themeColor="text1"/>
                <w:sz w:val="18"/>
                <w:szCs w:val="18"/>
              </w:rPr>
            </w:pPr>
            <w:r w:rsidRPr="007A202D">
              <w:rPr>
                <w:b/>
                <w:color w:val="000000" w:themeColor="text1"/>
                <w:sz w:val="18"/>
                <w:szCs w:val="18"/>
              </w:rPr>
              <w:t>D-303</w:t>
            </w:r>
          </w:p>
        </w:tc>
        <w:tc>
          <w:tcPr>
            <w:tcW w:w="2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LAN DIŞI SEÇMELİ DERS</w:t>
            </w:r>
          </w:p>
        </w:tc>
        <w:tc>
          <w:tcPr>
            <w:tcW w:w="2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</w:tr>
      <w:tr w:rsidR="008104F5" w:rsidTr="008104F5">
        <w:trPr>
          <w:trHeight w:val="77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104F5" w:rsidRDefault="008104F5" w:rsidP="0077513E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16.00-16.30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ODY 2003</w:t>
            </w:r>
            <w:r w:rsidR="001D3885">
              <w:rPr>
                <w:rFonts w:cstheme="minorHAnsi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KLİNİK UYGULAMA –I </w:t>
            </w:r>
          </w:p>
          <w:p w:rsidR="008104F5" w:rsidRDefault="008104F5">
            <w:pPr>
              <w:pStyle w:val="AralkYok"/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Prof. Dr. Erkan VURALKAN</w:t>
            </w:r>
          </w:p>
          <w:p w:rsidR="008104F5" w:rsidRPr="007A202D" w:rsidRDefault="008104F5">
            <w:pPr>
              <w:pStyle w:val="AralkYok"/>
              <w:rPr>
                <w:rFonts w:cstheme="minorHAnsi"/>
                <w:b/>
                <w:color w:val="000000" w:themeColor="text1"/>
                <w:sz w:val="18"/>
                <w:szCs w:val="18"/>
              </w:rPr>
            </w:pPr>
            <w:r w:rsidRPr="007A202D">
              <w:rPr>
                <w:b/>
                <w:color w:val="000000" w:themeColor="text1"/>
                <w:sz w:val="18"/>
                <w:szCs w:val="18"/>
              </w:rPr>
              <w:t>D-303</w:t>
            </w:r>
          </w:p>
        </w:tc>
        <w:tc>
          <w:tcPr>
            <w:tcW w:w="2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ODY 2005</w:t>
            </w:r>
            <w:r w:rsidR="001D3885">
              <w:rPr>
                <w:rFonts w:cstheme="minorHAnsi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cstheme="minorHAnsi"/>
                <w:color w:val="000000" w:themeColor="text1"/>
                <w:sz w:val="18"/>
                <w:szCs w:val="18"/>
              </w:rPr>
              <w:t>ÇOCUK TESTLERİ</w:t>
            </w:r>
          </w:p>
          <w:p w:rsidR="008104F5" w:rsidRDefault="008104F5">
            <w:pPr>
              <w:pStyle w:val="AralkYok"/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Prof. Dr. Erkan VURALKAN </w:t>
            </w:r>
          </w:p>
          <w:p w:rsidR="008104F5" w:rsidRDefault="008104F5">
            <w:pPr>
              <w:pStyle w:val="AralkYok"/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D-301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LAN DIŞI SEÇMELİ DERS</w:t>
            </w:r>
          </w:p>
        </w:tc>
        <w:tc>
          <w:tcPr>
            <w:tcW w:w="2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</w:tr>
      <w:tr w:rsidR="008104F5" w:rsidTr="008104F5">
        <w:trPr>
          <w:trHeight w:val="77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104F5" w:rsidRDefault="008104F5" w:rsidP="0077513E">
            <w:pPr>
              <w:spacing w:after="0" w:line="240" w:lineRule="auto"/>
              <w:jc w:val="center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>16.50-17.20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rFonts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2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rFonts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2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ODY 2005</w:t>
            </w:r>
            <w:r w:rsidR="001D3885">
              <w:rPr>
                <w:rFonts w:cstheme="minorHAnsi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cstheme="minorHAnsi"/>
                <w:color w:val="000000" w:themeColor="text1"/>
                <w:sz w:val="18"/>
                <w:szCs w:val="18"/>
              </w:rPr>
              <w:t>ÇOCUK TESTLERİ</w:t>
            </w:r>
          </w:p>
          <w:p w:rsidR="008104F5" w:rsidRDefault="008104F5">
            <w:pPr>
              <w:pStyle w:val="AralkYok"/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Prof. Dr. Erkan VURALKAN </w:t>
            </w:r>
          </w:p>
          <w:p w:rsidR="008104F5" w:rsidRDefault="008104F5">
            <w:pPr>
              <w:pStyle w:val="AralkYok"/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D-301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104F5" w:rsidRDefault="008104F5">
            <w:pPr>
              <w:pStyle w:val="AralkYok"/>
              <w:rPr>
                <w:rFonts w:cstheme="minorHAnsi"/>
                <w:sz w:val="18"/>
                <w:szCs w:val="18"/>
              </w:rPr>
            </w:pPr>
          </w:p>
        </w:tc>
      </w:tr>
    </w:tbl>
    <w:p w:rsidR="003924AC" w:rsidRDefault="003924AC">
      <w:pPr>
        <w:spacing w:line="240" w:lineRule="auto"/>
      </w:pPr>
    </w:p>
    <w:sectPr w:rsidR="003924AC" w:rsidSect="003924AC">
      <w:pgSz w:w="16838" w:h="11906" w:orient="landscape"/>
      <w:pgMar w:top="426" w:right="720" w:bottom="0" w:left="720" w:header="0" w:footer="0" w:gutter="0"/>
      <w:cols w:space="708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Mrc0NzU0NjEwNjVT0lEKTi0uzszPAymwqAUA/ke9SCwAAAA="/>
  </w:docVars>
  <w:rsids>
    <w:rsidRoot w:val="003924AC"/>
    <w:rsid w:val="00021594"/>
    <w:rsid w:val="001953E5"/>
    <w:rsid w:val="001D3885"/>
    <w:rsid w:val="002B09E0"/>
    <w:rsid w:val="00365B14"/>
    <w:rsid w:val="003924AC"/>
    <w:rsid w:val="00487805"/>
    <w:rsid w:val="004F47FC"/>
    <w:rsid w:val="00522CF1"/>
    <w:rsid w:val="005E6491"/>
    <w:rsid w:val="007A202D"/>
    <w:rsid w:val="008104F5"/>
    <w:rsid w:val="009600C6"/>
    <w:rsid w:val="00C01D52"/>
    <w:rsid w:val="00CD7AB0"/>
    <w:rsid w:val="00DD378C"/>
    <w:rsid w:val="00DE7B36"/>
    <w:rsid w:val="00F41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426BB1"/>
  <w15:docId w15:val="{A1793FA4-1994-41D4-A417-C7DC7CD9B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91DB0"/>
    <w:pPr>
      <w:spacing w:after="160" w:line="259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onMetniChar">
    <w:name w:val="Balon Metni Char"/>
    <w:basedOn w:val="VarsaylanParagrafYazTipi"/>
    <w:link w:val="BalonMetni"/>
    <w:uiPriority w:val="99"/>
    <w:semiHidden/>
    <w:qFormat/>
    <w:rsid w:val="005000A7"/>
    <w:rPr>
      <w:rFonts w:ascii="Segoe UI" w:hAnsi="Segoe UI" w:cs="Segoe UI"/>
      <w:sz w:val="18"/>
      <w:szCs w:val="18"/>
    </w:rPr>
  </w:style>
  <w:style w:type="paragraph" w:customStyle="1" w:styleId="Balk">
    <w:name w:val="Başlık"/>
    <w:basedOn w:val="Normal"/>
    <w:next w:val="GvdeMetni"/>
    <w:qFormat/>
    <w:rsid w:val="003924AC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styleId="GvdeMetni">
    <w:name w:val="Body Text"/>
    <w:basedOn w:val="Normal"/>
    <w:rsid w:val="003924AC"/>
    <w:pPr>
      <w:spacing w:after="140" w:line="276" w:lineRule="auto"/>
    </w:pPr>
  </w:style>
  <w:style w:type="paragraph" w:styleId="Liste">
    <w:name w:val="List"/>
    <w:basedOn w:val="GvdeMetni"/>
    <w:rsid w:val="003924AC"/>
    <w:rPr>
      <w:rFonts w:cs="Arial"/>
    </w:rPr>
  </w:style>
  <w:style w:type="paragraph" w:customStyle="1" w:styleId="ResimYazs1">
    <w:name w:val="Resim Yazısı1"/>
    <w:basedOn w:val="Normal"/>
    <w:qFormat/>
    <w:rsid w:val="003924AC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Dizin">
    <w:name w:val="Dizin"/>
    <w:basedOn w:val="Normal"/>
    <w:qFormat/>
    <w:rsid w:val="003924AC"/>
    <w:pPr>
      <w:suppressLineNumbers/>
    </w:pPr>
    <w:rPr>
      <w:rFonts w:cs="Arial"/>
    </w:rPr>
  </w:style>
  <w:style w:type="paragraph" w:styleId="AralkYok">
    <w:name w:val="No Spacing"/>
    <w:uiPriority w:val="1"/>
    <w:qFormat/>
    <w:rsid w:val="0039457A"/>
  </w:style>
  <w:style w:type="paragraph" w:styleId="ListeParagraf">
    <w:name w:val="List Paragraph"/>
    <w:basedOn w:val="Normal"/>
    <w:uiPriority w:val="34"/>
    <w:qFormat/>
    <w:rsid w:val="007F1D11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qFormat/>
    <w:rsid w:val="005000A7"/>
    <w:pPr>
      <w:spacing w:after="0" w:line="240" w:lineRule="auto"/>
    </w:pPr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0</Words>
  <Characters>1996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MoTuN</Company>
  <LinksUpToDate>false</LinksUpToDate>
  <CharactersWithSpaces>2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ke</dc:creator>
  <dc:description/>
  <cp:lastModifiedBy>Yusuf Altuntaş</cp:lastModifiedBy>
  <cp:revision>4</cp:revision>
  <cp:lastPrinted>2021-10-11T12:13:00Z</cp:lastPrinted>
  <dcterms:created xsi:type="dcterms:W3CDTF">2021-10-30T09:02:00Z</dcterms:created>
  <dcterms:modified xsi:type="dcterms:W3CDTF">2021-10-30T09:02:00Z</dcterms:modified>
  <dc:language>tr-T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MoTuN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